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Date"/>
      </w:pPr>
      <w:r>
        <w:t xml:space="preserve">2016-08-25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_codeChunk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/>
  <cp:keywords/>
  <dcterms:created xsi:type="dcterms:W3CDTF">2019-10-07T20:27:29Z</dcterms:created>
  <dcterms:modified xsi:type="dcterms:W3CDTF">2019-10-07T20:27:29Z</dcterms:modified>
</cp:coreProperties>
</file>